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6AEB744B" w14:textId="6E5EFC4A" w:rsidR="00C82806" w:rsidRPr="009E6A78" w:rsidRDefault="008C0415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8C0415">
              <w:rPr>
                <w:b/>
                <w:bCs/>
                <w:color w:val="4F81BD"/>
                <w:sz w:val="28"/>
                <w:szCs w:val="28"/>
              </w:rPr>
              <w:t>CMPS 312 Project Phase 2 – Data Layer using Firestore, Firebase Storage and local SQLite Database (1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2C6AE728" w:rsidR="001A576E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31D85494" w:rsidR="00412180" w:rsidRDefault="00B9360C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>
              <w:rPr>
                <w:b/>
                <w:bCs/>
              </w:rPr>
              <w:t>Database</w:t>
            </w:r>
            <w:r w:rsidR="00412180" w:rsidRPr="00CF2EFB">
              <w:rPr>
                <w:b/>
                <w:bCs/>
              </w:rPr>
              <w:t xml:space="preserve"> Design: </w:t>
            </w:r>
            <w:r w:rsidRPr="00B9360C">
              <w:t>Firestore database schema diagram and SQLite database schema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A8A79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</w:t>
            </w:r>
            <w:r w:rsidR="00B9360C" w:rsidRPr="00B9360C">
              <w:t>Signup and Signin using Firebase Authentication</w:t>
            </w:r>
          </w:p>
        </w:tc>
        <w:tc>
          <w:tcPr>
            <w:tcW w:w="709" w:type="dxa"/>
            <w:vAlign w:val="center"/>
          </w:tcPr>
          <w:p w14:paraId="53F32667" w14:textId="547A029F" w:rsidR="00B95782" w:rsidRPr="00254360" w:rsidRDefault="00B9360C" w:rsidP="00722D05">
            <w:pPr>
              <w:spacing w:after="0" w:line="259" w:lineRule="auto"/>
              <w:ind w:left="0" w:right="41" w:firstLine="0"/>
              <w:jc w:val="center"/>
            </w:pPr>
            <w:r>
              <w:t>10</w:t>
            </w:r>
          </w:p>
        </w:tc>
        <w:tc>
          <w:tcPr>
            <w:tcW w:w="1276" w:type="dxa"/>
            <w:vAlign w:val="center"/>
          </w:tcPr>
          <w:p w14:paraId="32151F0D" w14:textId="6888200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2 - YalaPay Dashboard</w:t>
            </w:r>
          </w:p>
        </w:tc>
        <w:tc>
          <w:tcPr>
            <w:tcW w:w="709" w:type="dxa"/>
            <w:vAlign w:val="center"/>
          </w:tcPr>
          <w:p w14:paraId="050BAE9E" w14:textId="011BB44C" w:rsidR="00B95782" w:rsidRPr="00254360" w:rsidRDefault="00430A4A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2C369AD9" w14:textId="4941FB58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19B2C7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38D6D610" w14:textId="7069EAA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35698C4F" w14:textId="52F71925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5D364E0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54A23F6" w14:textId="05BBEE9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70EB9EEB" w14:textId="63E5C8B6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4918B2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B9360C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809F09C" w14:textId="1DB44F0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430A4A">
              <w:rPr>
                <w:rFonts w:asciiTheme="majorBidi" w:hAnsiTheme="majorBidi" w:cstheme="majorBidi"/>
              </w:rPr>
              <w:t xml:space="preserve">including </w:t>
            </w:r>
            <w:r w:rsidR="00430A4A" w:rsidRPr="00430A4A">
              <w:rPr>
                <w:rFonts w:asciiTheme="majorBidi" w:hAnsiTheme="majorBidi" w:cstheme="majorBidi"/>
              </w:rPr>
              <w:t xml:space="preserve">attach a cheque image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430A4A">
              <w:rPr>
                <w:rFonts w:asciiTheme="majorBidi" w:hAnsiTheme="majorBidi" w:cstheme="majorBidi"/>
              </w:rPr>
              <w:t>9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34A5F74F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</w:t>
            </w:r>
            <w:r w:rsidR="00430A4A">
              <w:rPr>
                <w:rFonts w:asciiTheme="majorBidi" w:hAnsiTheme="majorBidi" w:cstheme="majorBidi"/>
              </w:rPr>
              <w:t xml:space="preserve">including </w:t>
            </w:r>
            <w:r w:rsidR="00430A4A" w:rsidRPr="00430A4A">
              <w:rPr>
                <w:rFonts w:asciiTheme="majorBidi" w:hAnsiTheme="majorBidi" w:cstheme="majorBidi"/>
              </w:rPr>
              <w:t>attach a cheque image</w:t>
            </w:r>
            <w:r w:rsidR="00430A4A">
              <w:rPr>
                <w:rFonts w:asciiTheme="majorBidi" w:hAnsiTheme="majorBidi" w:cstheme="majorBidi"/>
              </w:rPr>
              <w:t xml:space="preserve"> </w:t>
            </w:r>
            <w:r w:rsidR="00CB7DC4">
              <w:rPr>
                <w:rFonts w:asciiTheme="majorBidi" w:hAnsiTheme="majorBidi" w:cstheme="majorBidi"/>
              </w:rPr>
              <w:t>(</w:t>
            </w:r>
            <w:r w:rsidR="00430A4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422406C4" w:rsidR="00B95782" w:rsidRPr="00254360" w:rsidRDefault="00430A4A" w:rsidP="00722D05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  <w:vAlign w:val="center"/>
          </w:tcPr>
          <w:p w14:paraId="28A08D96" w14:textId="394E553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  <w:vAlign w:val="center"/>
          </w:tcPr>
          <w:p w14:paraId="30C10244" w14:textId="6458D46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3ED9D481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45BA253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130FA35D" w:rsidR="00C82806" w:rsidRDefault="00B9360C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B9360C">
        <w:t>Database Design</w:t>
      </w:r>
    </w:p>
    <w:p w14:paraId="0AA5A1FA" w14:textId="77777777" w:rsidR="00B9360C" w:rsidRDefault="00B9360C" w:rsidP="00B9360C">
      <w:pPr>
        <w:pStyle w:val="Heading1"/>
        <w:numPr>
          <w:ilvl w:val="1"/>
          <w:numId w:val="26"/>
        </w:numPr>
        <w:spacing w:before="240" w:after="120"/>
      </w:pPr>
      <w:r w:rsidRPr="00B9360C">
        <w:t>Firestore database schema diagram</w:t>
      </w:r>
    </w:p>
    <w:p w14:paraId="113A7838" w14:textId="5D25B535" w:rsidR="00B9360C" w:rsidRDefault="00B9360C" w:rsidP="00B9360C">
      <w:pPr>
        <w:pStyle w:val="Heading1"/>
        <w:numPr>
          <w:ilvl w:val="1"/>
          <w:numId w:val="26"/>
        </w:numPr>
        <w:spacing w:before="240" w:after="120"/>
      </w:pPr>
      <w:r w:rsidRPr="00B9360C">
        <w:t>SQLite database schema diagram</w:t>
      </w:r>
    </w:p>
    <w:p w14:paraId="7945C47A" w14:textId="77777777" w:rsidR="00CA7BA6" w:rsidRPr="00CA7BA6" w:rsidRDefault="00CA7BA6" w:rsidP="00CA7BA6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230FE5D6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</w:t>
      </w:r>
      <w:r w:rsidR="00430A4A" w:rsidRPr="00430A4A">
        <w:t>Signup and Signin using Firebase Authentication</w:t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>U2 - YalaPay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0BD96F59" w14:textId="77777777" w:rsidR="00CA7BA6" w:rsidRPr="00CA7BA6" w:rsidRDefault="00CA7BA6" w:rsidP="00CA7BA6"/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5 - List/Search/Add/ Update and Delete payments for an </w:t>
      </w:r>
      <w:proofErr w:type="gramStart"/>
      <w:r>
        <w:t>invoice</w:t>
      </w:r>
      <w:proofErr w:type="gramEnd"/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06B0E075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  <w:r w:rsidR="00430A4A" w:rsidRPr="00430A4A">
        <w:t xml:space="preserve"> </w:t>
      </w:r>
      <w:r w:rsidR="00430A4A" w:rsidRPr="00430A4A">
        <w:t xml:space="preserve">including attach a cheque </w:t>
      </w:r>
      <w:proofErr w:type="gramStart"/>
      <w:r w:rsidR="00430A4A" w:rsidRPr="00430A4A">
        <w:t>image</w:t>
      </w:r>
      <w:proofErr w:type="gramEnd"/>
    </w:p>
    <w:p w14:paraId="2F5F7836" w14:textId="3C06378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  <w:r w:rsidR="00430A4A" w:rsidRPr="00430A4A">
        <w:t xml:space="preserve"> </w:t>
      </w:r>
      <w:r w:rsidR="00430A4A" w:rsidRPr="00430A4A">
        <w:t xml:space="preserve">including attach a cheque </w:t>
      </w:r>
      <w:proofErr w:type="gramStart"/>
      <w:r w:rsidR="00430A4A" w:rsidRPr="00430A4A">
        <w:t>image</w:t>
      </w:r>
      <w:proofErr w:type="gramEnd"/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5D101811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5771639C" w14:textId="7F7D70DF" w:rsidR="00430A4A" w:rsidRPr="00430A4A" w:rsidRDefault="00430A4A" w:rsidP="00430A4A">
      <w:r>
        <w:t xml:space="preserve">Include </w:t>
      </w:r>
      <w:r>
        <w:t xml:space="preserve">the ability to </w:t>
      </w:r>
      <w:r>
        <w:t>create a Cheque Deposit having multiple cheques</w:t>
      </w:r>
      <w:r>
        <w:t>.</w:t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262A57C4" w14:textId="508F62E8" w:rsidR="00430A4A" w:rsidRPr="00430A4A" w:rsidRDefault="00430A4A" w:rsidP="00430A4A">
      <w:r>
        <w:t xml:space="preserve">Include </w:t>
      </w:r>
      <w:r>
        <w:t xml:space="preserve">the ability to set the </w:t>
      </w:r>
      <w:r w:rsidRPr="00430A4A">
        <w:rPr>
          <w:i/>
          <w:iCs/>
        </w:rPr>
        <w:t>return date</w:t>
      </w:r>
      <w:r>
        <w:t xml:space="preserve"> and the </w:t>
      </w:r>
      <w:r w:rsidRPr="00430A4A">
        <w:rPr>
          <w:i/>
          <w:iCs/>
        </w:rPr>
        <w:t>return reason</w:t>
      </w:r>
      <w:r>
        <w:t xml:space="preserve"> per cheque.</w:t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77777777" w:rsidR="00722D05" w:rsidRDefault="00722D05" w:rsidP="005B357D">
            <w:pPr>
              <w:ind w:left="0" w:firstLine="0"/>
            </w:pP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AD6BEB" w14:textId="77777777" w:rsidR="00582CA4" w:rsidRDefault="00582CA4">
      <w:pPr>
        <w:spacing w:after="0" w:line="240" w:lineRule="auto"/>
      </w:pPr>
      <w:r>
        <w:separator/>
      </w:r>
    </w:p>
  </w:endnote>
  <w:endnote w:type="continuationSeparator" w:id="0">
    <w:p w14:paraId="76DAA88B" w14:textId="77777777" w:rsidR="00582CA4" w:rsidRDefault="00582CA4">
      <w:pPr>
        <w:spacing w:after="0" w:line="240" w:lineRule="auto"/>
      </w:pPr>
      <w:r>
        <w:continuationSeparator/>
      </w:r>
    </w:p>
  </w:endnote>
  <w:endnote w:type="continuationNotice" w:id="1">
    <w:p w14:paraId="101BD955" w14:textId="77777777" w:rsidR="00582CA4" w:rsidRDefault="00582C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FA2ACA" w14:textId="77777777" w:rsidR="00582CA4" w:rsidRDefault="00582CA4">
      <w:pPr>
        <w:spacing w:after="0" w:line="240" w:lineRule="auto"/>
      </w:pPr>
      <w:r>
        <w:separator/>
      </w:r>
    </w:p>
  </w:footnote>
  <w:footnote w:type="continuationSeparator" w:id="0">
    <w:p w14:paraId="45484A94" w14:textId="77777777" w:rsidR="00582CA4" w:rsidRDefault="00582CA4">
      <w:pPr>
        <w:spacing w:after="0" w:line="240" w:lineRule="auto"/>
      </w:pPr>
      <w:r>
        <w:continuationSeparator/>
      </w:r>
    </w:p>
  </w:footnote>
  <w:footnote w:type="continuationNotice" w:id="1">
    <w:p w14:paraId="25E3DE9E" w14:textId="77777777" w:rsidR="00582CA4" w:rsidRDefault="00582CA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532</Words>
  <Characters>303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21</cp:revision>
  <cp:lastPrinted>2020-09-16T00:13:00Z</cp:lastPrinted>
  <dcterms:created xsi:type="dcterms:W3CDTF">2022-03-26T06:02:00Z</dcterms:created>
  <dcterms:modified xsi:type="dcterms:W3CDTF">2024-12-1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